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12B6D" w14:textId="5897D3AC" w:rsidR="00120B0F" w:rsidRPr="00231F28" w:rsidRDefault="00FF31F6" w:rsidP="00120B0F">
      <w:pPr>
        <w:pStyle w:val="BodyText"/>
        <w:jc w:val="both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b/>
          <w:bCs/>
          <w:sz w:val="24"/>
          <w:szCs w:val="24"/>
        </w:rPr>
        <w:t>Position:</w:t>
      </w:r>
      <w:r w:rsidR="009134EE" w:rsidRPr="00231F28">
        <w:rPr>
          <w:rFonts w:asciiTheme="minorHAnsi" w:hAnsiTheme="minorHAnsi" w:cstheme="minorHAnsi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Documentation Manager</w:t>
      </w:r>
    </w:p>
    <w:p w14:paraId="3F780422" w14:textId="1C79FB25" w:rsidR="00FF31F6" w:rsidRPr="00231F28" w:rsidRDefault="00120B0F" w:rsidP="00120B0F">
      <w:pPr>
        <w:pStyle w:val="BodyText"/>
        <w:jc w:val="both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b/>
          <w:bCs/>
          <w:sz w:val="24"/>
          <w:szCs w:val="24"/>
        </w:rPr>
        <w:t>Division:</w:t>
      </w:r>
      <w:r w:rsidRPr="00231F28">
        <w:rPr>
          <w:rFonts w:asciiTheme="minorHAnsi" w:hAnsiTheme="minorHAnsi" w:cstheme="minorHAnsi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Credit</w:t>
      </w:r>
    </w:p>
    <w:p w14:paraId="05DF810C" w14:textId="553D8DED" w:rsidR="00FF31F6" w:rsidRPr="00231F28" w:rsidRDefault="00FF31F6" w:rsidP="00120B0F">
      <w:pPr>
        <w:pStyle w:val="Heading1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Location:</w:t>
      </w:r>
      <w:r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A6392A">
        <w:rPr>
          <w:rFonts w:asciiTheme="minorHAnsi" w:hAnsiTheme="minorHAnsi" w:cstheme="minorHAnsi"/>
          <w:b w:val="0"/>
          <w:bCs w:val="0"/>
          <w:sz w:val="24"/>
          <w:szCs w:val="24"/>
        </w:rPr>
        <w:t>TBD/Remote</w:t>
      </w:r>
    </w:p>
    <w:p w14:paraId="5FB2F42B" w14:textId="50A56B61" w:rsidR="00120B0F" w:rsidRPr="00231F28" w:rsidRDefault="00120B0F" w:rsidP="00120B0F">
      <w:pPr>
        <w:pStyle w:val="Heading1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Reporting to:</w:t>
      </w:r>
      <w:r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>Susan Iovino</w:t>
      </w:r>
    </w:p>
    <w:p w14:paraId="30A294AE" w14:textId="77777777" w:rsidR="00272B9B" w:rsidRPr="00231F28" w:rsidRDefault="00272B9B" w:rsidP="00272B9B">
      <w:pPr>
        <w:pStyle w:val="Heading1"/>
        <w:ind w:left="0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14:paraId="3DB11C12" w14:textId="340539E3" w:rsidR="00193AD7" w:rsidRPr="00231F28" w:rsidRDefault="009134EE" w:rsidP="00FF31F6">
      <w:pPr>
        <w:pStyle w:val="Heading1"/>
        <w:spacing w:before="120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Summary</w:t>
      </w:r>
      <w:r w:rsidR="007C0B80" w:rsidRPr="00231F28">
        <w:rPr>
          <w:rFonts w:asciiTheme="minorHAnsi" w:hAnsiTheme="minorHAnsi" w:cstheme="minorHAnsi"/>
          <w:sz w:val="24"/>
          <w:szCs w:val="24"/>
        </w:rPr>
        <w:t>:</w:t>
      </w:r>
    </w:p>
    <w:p w14:paraId="1A9E90B0" w14:textId="5D2EBD62" w:rsidR="00272B9B" w:rsidRDefault="00120B0F" w:rsidP="00727A87">
      <w:pPr>
        <w:pStyle w:val="BodyText"/>
        <w:spacing w:before="156" w:line="256" w:lineRule="auto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The</w:t>
      </w:r>
      <w:r w:rsidR="00912FD2" w:rsidRPr="00231F28">
        <w:rPr>
          <w:rFonts w:asciiTheme="minorHAnsi" w:hAnsiTheme="minorHAnsi" w:cstheme="minorHAnsi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Documentation Manager performs administrative tasks of maintaining filing systems, making sure</w:t>
      </w:r>
      <w:r w:rsidR="007C0B80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documents</w:t>
      </w:r>
      <w:r w:rsidR="007C0B80"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are</w:t>
      </w:r>
      <w:r w:rsidR="007C0B80"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correct</w:t>
      </w:r>
      <w:r w:rsidR="007C0B80"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and</w:t>
      </w:r>
      <w:r w:rsidR="007C0B80"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accurate,</w:t>
      </w:r>
      <w:r w:rsidR="007C0B80"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and</w:t>
      </w:r>
      <w:r w:rsidR="007C0B80"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keeping</w:t>
      </w:r>
      <w:r w:rsidR="007C0B80"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documents</w:t>
      </w:r>
      <w:r w:rsidR="007C0B80"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organized and</w:t>
      </w:r>
      <w:r w:rsidR="007C0B80"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up</w:t>
      </w:r>
      <w:r w:rsidR="007C0B80"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to</w:t>
      </w:r>
      <w:r w:rsidR="007C0B80"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 xml:space="preserve">date. </w:t>
      </w:r>
      <w:proofErr w:type="gramStart"/>
      <w:r w:rsidR="007C0B80" w:rsidRPr="00231F28">
        <w:rPr>
          <w:rFonts w:asciiTheme="minorHAnsi" w:hAnsiTheme="minorHAnsi" w:cstheme="minorHAnsi"/>
          <w:sz w:val="24"/>
          <w:szCs w:val="24"/>
        </w:rPr>
        <w:t>They  will</w:t>
      </w:r>
      <w:proofErr w:type="gramEnd"/>
      <w:r w:rsidR="007C0B80" w:rsidRPr="00231F28">
        <w:rPr>
          <w:rFonts w:asciiTheme="minorHAnsi" w:hAnsiTheme="minorHAnsi" w:cstheme="minorHAnsi"/>
          <w:sz w:val="24"/>
          <w:szCs w:val="24"/>
        </w:rPr>
        <w:t xml:space="preserve"> </w:t>
      </w:r>
      <w:r w:rsidR="00231F28">
        <w:rPr>
          <w:rFonts w:asciiTheme="minorHAnsi" w:hAnsiTheme="minorHAnsi" w:cstheme="minorHAnsi"/>
          <w:sz w:val="24"/>
          <w:szCs w:val="24"/>
        </w:rPr>
        <w:t>learn</w:t>
      </w:r>
      <w:r w:rsidR="007C0B80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sz w:val="24"/>
          <w:szCs w:val="24"/>
        </w:rPr>
        <w:t>about documents required to close Commercial Real Estate loans.</w:t>
      </w:r>
      <w:r w:rsidR="00231F28" w:rsidRPr="00231F28">
        <w:rPr>
          <w:rFonts w:asciiTheme="minorHAnsi" w:hAnsiTheme="minorHAnsi" w:cstheme="minorHAnsi"/>
          <w:sz w:val="24"/>
          <w:szCs w:val="24"/>
        </w:rPr>
        <w:t xml:space="preserve"> </w:t>
      </w:r>
      <w:r w:rsidR="00231F28">
        <w:rPr>
          <w:rFonts w:asciiTheme="minorHAnsi" w:hAnsiTheme="minorHAnsi" w:cstheme="minorHAnsi"/>
          <w:sz w:val="24"/>
          <w:szCs w:val="24"/>
        </w:rPr>
        <w:t xml:space="preserve">Also, they </w:t>
      </w:r>
      <w:r w:rsidR="00231F28" w:rsidRPr="00231F28">
        <w:rPr>
          <w:rFonts w:asciiTheme="minorHAnsi" w:hAnsiTheme="minorHAnsi" w:cstheme="minorHAnsi"/>
          <w:sz w:val="24"/>
          <w:szCs w:val="24"/>
        </w:rPr>
        <w:t>will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have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an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excellent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opportunity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to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work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on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a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variety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of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large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opportunistic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and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value-add</w:t>
      </w:r>
      <w:r w:rsidR="00231F28" w:rsidRPr="00231F28">
        <w:rPr>
          <w:rFonts w:asciiTheme="minorHAnsi" w:hAnsiTheme="minorHAnsi" w:cstheme="minorHAnsi"/>
          <w:spacing w:val="-43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institutional real</w:t>
      </w:r>
      <w:r w:rsidR="00231F28"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estate</w:t>
      </w:r>
      <w:r w:rsidR="00231F28"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transactions, including all</w:t>
      </w:r>
      <w:r w:rsidR="00231F28"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major</w:t>
      </w:r>
      <w:r w:rsidR="00231F28" w:rsidRPr="00231F28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property types</w:t>
      </w:r>
      <w:r w:rsidR="00231F28"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>across the</w:t>
      </w:r>
      <w:r w:rsidR="00231F28"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231F28" w:rsidRPr="00231F28">
        <w:rPr>
          <w:rFonts w:asciiTheme="minorHAnsi" w:hAnsiTheme="minorHAnsi" w:cstheme="minorHAnsi"/>
          <w:sz w:val="24"/>
          <w:szCs w:val="24"/>
        </w:rPr>
        <w:t xml:space="preserve">country. </w:t>
      </w:r>
      <w:r w:rsidR="00912FD2" w:rsidRPr="00231F28">
        <w:rPr>
          <w:rFonts w:asciiTheme="minorHAnsi" w:hAnsiTheme="minorHAnsi" w:cstheme="minorHAnsi"/>
          <w:sz w:val="24"/>
          <w:szCs w:val="24"/>
        </w:rPr>
        <w:t>The</w:t>
      </w:r>
      <w:r w:rsidR="007C0B80" w:rsidRPr="00231F28">
        <w:rPr>
          <w:rFonts w:asciiTheme="minorHAnsi" w:hAnsiTheme="minorHAnsi" w:cstheme="minorHAnsi"/>
          <w:sz w:val="24"/>
          <w:szCs w:val="24"/>
        </w:rPr>
        <w:t xml:space="preserve"> role is headquartered in our New York office and reports to </w:t>
      </w:r>
      <w:r w:rsidR="00231F28">
        <w:rPr>
          <w:rFonts w:asciiTheme="minorHAnsi" w:hAnsiTheme="minorHAnsi" w:cstheme="minorHAnsi"/>
          <w:sz w:val="24"/>
          <w:szCs w:val="24"/>
        </w:rPr>
        <w:t xml:space="preserve">the </w:t>
      </w:r>
      <w:r w:rsidR="007C0B80" w:rsidRPr="00231F28">
        <w:rPr>
          <w:rFonts w:asciiTheme="minorHAnsi" w:hAnsiTheme="minorHAnsi" w:cstheme="minorHAnsi"/>
          <w:sz w:val="24"/>
          <w:szCs w:val="24"/>
        </w:rPr>
        <w:t xml:space="preserve">Director of Closing. </w:t>
      </w:r>
      <w:r w:rsidR="00912FD2" w:rsidRPr="00231F2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5242EC4" w14:textId="77777777" w:rsidR="00231F28" w:rsidRPr="00231F28" w:rsidRDefault="00231F28" w:rsidP="00231F28">
      <w:pPr>
        <w:pStyle w:val="BodyText"/>
        <w:spacing w:before="156" w:line="256" w:lineRule="auto"/>
        <w:ind w:left="100"/>
        <w:rPr>
          <w:rFonts w:asciiTheme="minorHAnsi" w:hAnsiTheme="minorHAnsi" w:cstheme="minorHAnsi"/>
          <w:sz w:val="24"/>
          <w:szCs w:val="24"/>
        </w:rPr>
      </w:pPr>
    </w:p>
    <w:p w14:paraId="04E45A42" w14:textId="0F867362" w:rsidR="00E91B60" w:rsidRPr="00231F28" w:rsidRDefault="009134EE" w:rsidP="00E91B60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Responsibilities</w:t>
      </w:r>
      <w:r w:rsidR="007C0B80" w:rsidRPr="00231F28">
        <w:rPr>
          <w:rFonts w:asciiTheme="minorHAnsi" w:hAnsiTheme="minorHAnsi" w:cstheme="minorHAnsi"/>
          <w:sz w:val="24"/>
          <w:szCs w:val="24"/>
        </w:rPr>
        <w:t>:</w:t>
      </w:r>
      <w:r w:rsidRPr="00231F2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0F1DFF5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Upload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raft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ocuments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to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eal</w:t>
      </w:r>
      <w:r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Folders</w:t>
      </w:r>
    </w:p>
    <w:p w14:paraId="3A29A0E2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6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Coordinate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receipt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of</w:t>
      </w:r>
      <w:r w:rsidRPr="00231F28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post-closing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ocuments</w:t>
      </w:r>
      <w:r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with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outside</w:t>
      </w:r>
      <w:r w:rsidRPr="00231F28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ounsel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nd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upload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to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eal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Folder</w:t>
      </w:r>
    </w:p>
    <w:p w14:paraId="6A0DC0A3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7" w:line="254" w:lineRule="auto"/>
        <w:ind w:right="613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Distribute closing documents to Servicers, Loan Boarding third-party vendors and Investors and maintain</w:t>
      </w:r>
      <w:r w:rsidRPr="00231F28">
        <w:rPr>
          <w:rFonts w:asciiTheme="minorHAnsi" w:hAnsiTheme="minorHAnsi" w:cstheme="minorHAnsi"/>
          <w:spacing w:val="-4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hecklists</w:t>
      </w:r>
    </w:p>
    <w:p w14:paraId="2CA41272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2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Research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nd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respond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to documentation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questions</w:t>
      </w:r>
    </w:p>
    <w:p w14:paraId="2D64621A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6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Monitor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eal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ocuments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for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ny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missing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nd/or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trailing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ocuments</w:t>
      </w:r>
    </w:p>
    <w:p w14:paraId="7F144C3E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6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QC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ertain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post-closing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ocuments</w:t>
      </w:r>
      <w:r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before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istributing</w:t>
      </w:r>
    </w:p>
    <w:p w14:paraId="48BDEDB2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7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Monitor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elivery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of</w:t>
      </w:r>
      <w:r w:rsidRPr="00231F28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losing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binders</w:t>
      </w:r>
      <w:r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from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external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ounsel</w:t>
      </w:r>
    </w:p>
    <w:p w14:paraId="39549337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6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Review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monthly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ustodial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exception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reports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nd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resolve</w:t>
      </w:r>
      <w:r w:rsidRPr="00231F28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iscrepancies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with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outside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ounsel</w:t>
      </w:r>
    </w:p>
    <w:p w14:paraId="7CA07EBE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7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Update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nd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istribute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losing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guidelines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to</w:t>
      </w:r>
      <w:r w:rsidRPr="00231F28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external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counsel</w:t>
      </w:r>
    </w:p>
    <w:p w14:paraId="342B3017" w14:textId="77777777" w:rsidR="007C0B80" w:rsidRPr="00231F28" w:rsidRDefault="007C0B80" w:rsidP="007C0B80">
      <w:pPr>
        <w:pStyle w:val="ListParagraph"/>
        <w:numPr>
          <w:ilvl w:val="0"/>
          <w:numId w:val="12"/>
        </w:numPr>
        <w:tabs>
          <w:tab w:val="left" w:pos="461"/>
        </w:tabs>
        <w:spacing w:before="19"/>
        <w:ind w:hanging="270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Complete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reoccurring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nd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d</w:t>
      </w:r>
      <w:r w:rsidRPr="00231F28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hoc</w:t>
      </w:r>
      <w:r w:rsidRPr="00231F28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documentation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projects</w:t>
      </w:r>
      <w:r w:rsidRPr="00231F28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as</w:t>
      </w:r>
      <w:r w:rsidRPr="00231F28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31F28">
        <w:rPr>
          <w:rFonts w:asciiTheme="minorHAnsi" w:hAnsiTheme="minorHAnsi" w:cstheme="minorHAnsi"/>
          <w:sz w:val="24"/>
          <w:szCs w:val="24"/>
        </w:rPr>
        <w:t>required</w:t>
      </w:r>
    </w:p>
    <w:p w14:paraId="4EDAF176" w14:textId="77777777" w:rsidR="009134EE" w:rsidRPr="00231F28" w:rsidRDefault="009134EE" w:rsidP="009134EE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14:paraId="76BF78C2" w14:textId="4C9C1FF1" w:rsidR="009134EE" w:rsidRPr="00231F28" w:rsidRDefault="00E91B60" w:rsidP="00272B9B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 xml:space="preserve">Skills: </w:t>
      </w:r>
    </w:p>
    <w:p w14:paraId="72CC199B" w14:textId="77777777" w:rsidR="00A6392A" w:rsidRPr="00A6392A" w:rsidRDefault="00A6392A" w:rsidP="00A6392A">
      <w:pPr>
        <w:pStyle w:val="ListParagraph"/>
        <w:numPr>
          <w:ilvl w:val="0"/>
          <w:numId w:val="12"/>
        </w:numPr>
        <w:tabs>
          <w:tab w:val="left" w:pos="461"/>
        </w:tabs>
        <w:spacing w:before="17"/>
        <w:ind w:hanging="270"/>
        <w:rPr>
          <w:rFonts w:asciiTheme="minorHAnsi" w:hAnsiTheme="minorHAnsi" w:cstheme="minorHAnsi"/>
          <w:sz w:val="24"/>
          <w:szCs w:val="24"/>
        </w:rPr>
      </w:pPr>
      <w:r w:rsidRPr="00A6392A">
        <w:rPr>
          <w:rFonts w:asciiTheme="minorHAnsi" w:hAnsiTheme="minorHAnsi" w:cstheme="minorHAnsi"/>
          <w:sz w:val="24"/>
          <w:szCs w:val="24"/>
        </w:rPr>
        <w:t xml:space="preserve">Strong organizational skills </w:t>
      </w:r>
    </w:p>
    <w:p w14:paraId="1AFF56B5" w14:textId="77777777" w:rsidR="00A6392A" w:rsidRPr="00A6392A" w:rsidRDefault="00A6392A" w:rsidP="00A6392A">
      <w:pPr>
        <w:pStyle w:val="ListParagraph"/>
        <w:numPr>
          <w:ilvl w:val="0"/>
          <w:numId w:val="12"/>
        </w:numPr>
        <w:tabs>
          <w:tab w:val="left" w:pos="461"/>
        </w:tabs>
        <w:spacing w:before="17"/>
        <w:ind w:hanging="270"/>
        <w:rPr>
          <w:rFonts w:asciiTheme="minorHAnsi" w:hAnsiTheme="minorHAnsi" w:cstheme="minorHAnsi"/>
          <w:sz w:val="24"/>
          <w:szCs w:val="24"/>
        </w:rPr>
      </w:pPr>
      <w:r w:rsidRPr="00A6392A">
        <w:rPr>
          <w:rFonts w:asciiTheme="minorHAnsi" w:hAnsiTheme="minorHAnsi" w:cstheme="minorHAnsi"/>
          <w:sz w:val="24"/>
          <w:szCs w:val="24"/>
        </w:rPr>
        <w:t>Meticulous attention to detail</w:t>
      </w:r>
    </w:p>
    <w:p w14:paraId="50AE19EC" w14:textId="77777777" w:rsidR="00A6392A" w:rsidRPr="00A6392A" w:rsidRDefault="00A6392A" w:rsidP="00A6392A">
      <w:pPr>
        <w:pStyle w:val="ListParagraph"/>
        <w:numPr>
          <w:ilvl w:val="0"/>
          <w:numId w:val="12"/>
        </w:numPr>
        <w:tabs>
          <w:tab w:val="left" w:pos="461"/>
        </w:tabs>
        <w:spacing w:before="17"/>
        <w:ind w:hanging="270"/>
        <w:rPr>
          <w:rFonts w:asciiTheme="minorHAnsi" w:hAnsiTheme="minorHAnsi" w:cstheme="minorHAnsi"/>
          <w:sz w:val="24"/>
          <w:szCs w:val="24"/>
        </w:rPr>
      </w:pPr>
      <w:r w:rsidRPr="00A6392A">
        <w:rPr>
          <w:rFonts w:asciiTheme="minorHAnsi" w:hAnsiTheme="minorHAnsi" w:cstheme="minorHAnsi"/>
          <w:sz w:val="24"/>
          <w:szCs w:val="24"/>
        </w:rPr>
        <w:t>Working knowledge of MS Office Suite Products – Excel, Word, Outlook</w:t>
      </w:r>
    </w:p>
    <w:p w14:paraId="4225471B" w14:textId="77777777" w:rsidR="00A6392A" w:rsidRPr="00A6392A" w:rsidRDefault="00A6392A" w:rsidP="00A6392A">
      <w:pPr>
        <w:pStyle w:val="ListParagraph"/>
        <w:numPr>
          <w:ilvl w:val="0"/>
          <w:numId w:val="12"/>
        </w:numPr>
        <w:tabs>
          <w:tab w:val="left" w:pos="461"/>
        </w:tabs>
        <w:spacing w:before="17"/>
        <w:ind w:hanging="270"/>
        <w:rPr>
          <w:rFonts w:asciiTheme="minorHAnsi" w:hAnsiTheme="minorHAnsi" w:cstheme="minorHAnsi"/>
          <w:sz w:val="24"/>
          <w:szCs w:val="24"/>
        </w:rPr>
      </w:pPr>
      <w:r w:rsidRPr="00A6392A">
        <w:rPr>
          <w:rFonts w:asciiTheme="minorHAnsi" w:hAnsiTheme="minorHAnsi" w:cstheme="minorHAnsi"/>
          <w:sz w:val="24"/>
          <w:szCs w:val="24"/>
        </w:rPr>
        <w:t>Ideal candidate will have at least 1 year of Commercial Real Estate experience</w:t>
      </w:r>
    </w:p>
    <w:p w14:paraId="01CC7123" w14:textId="77777777" w:rsidR="00912FD2" w:rsidRPr="00231F28" w:rsidRDefault="00912FD2" w:rsidP="00231F28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14:paraId="37F109A6" w14:textId="395ED5F9" w:rsidR="00272B9B" w:rsidRPr="00231F28" w:rsidRDefault="009134EE" w:rsidP="00D06A81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Compensation:</w:t>
      </w:r>
      <w:r w:rsidR="00D06A81"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272B9B"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As an equal opportunity employer, </w:t>
      </w:r>
      <w:r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>ACORE Capital offers a competitive benefits package and salary/bonus commensurate with experience</w:t>
      </w:r>
      <w:r w:rsidR="00272B9B"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. </w:t>
      </w:r>
    </w:p>
    <w:p w14:paraId="031DE77D" w14:textId="77777777" w:rsidR="00272B9B" w:rsidRPr="00231F28" w:rsidRDefault="00272B9B" w:rsidP="00272B9B">
      <w:pPr>
        <w:pStyle w:val="Heading1"/>
        <w:spacing w:before="120"/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14:paraId="558A83AB" w14:textId="5FBF5F7E" w:rsidR="009134EE" w:rsidRPr="00231F28" w:rsidRDefault="00272B9B" w:rsidP="00272B9B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231F28">
        <w:rPr>
          <w:rFonts w:asciiTheme="minorHAnsi" w:hAnsiTheme="minorHAnsi" w:cstheme="minorHAnsi"/>
          <w:sz w:val="24"/>
          <w:szCs w:val="24"/>
        </w:rPr>
        <w:t>To apply:</w:t>
      </w:r>
      <w:r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</w:t>
      </w:r>
      <w:r w:rsidR="007C0B80"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Please submit your resume to </w:t>
      </w:r>
      <w:hyperlink r:id="rId7" w:history="1">
        <w:r w:rsidR="007C0B80" w:rsidRPr="00231F28">
          <w:rPr>
            <w:rStyle w:val="Hyperlink"/>
            <w:rFonts w:asciiTheme="minorHAnsi" w:hAnsiTheme="minorHAnsi" w:cstheme="minorHAnsi"/>
            <w:b w:val="0"/>
            <w:bCs w:val="0"/>
            <w:sz w:val="24"/>
            <w:szCs w:val="24"/>
          </w:rPr>
          <w:t>careers@acorecapital.com</w:t>
        </w:r>
      </w:hyperlink>
      <w:r w:rsidR="007C0B80" w:rsidRPr="00231F28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with the subject line ‘Documentation Manager’.</w:t>
      </w:r>
    </w:p>
    <w:p w14:paraId="603DEF60" w14:textId="77777777" w:rsidR="00AD2C21" w:rsidRPr="00231F28" w:rsidRDefault="00AD2C21" w:rsidP="00AD2C21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34524FF4" w14:textId="77777777" w:rsidR="00231F28" w:rsidRDefault="00231F28" w:rsidP="00AD2C21">
      <w:pPr>
        <w:pStyle w:val="Body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1D03BAE0" w14:textId="77777777" w:rsidR="00231F28" w:rsidRDefault="00231F28" w:rsidP="00AD2C21">
      <w:pPr>
        <w:pStyle w:val="Body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5992496B" w14:textId="77777777" w:rsidR="00727A87" w:rsidRDefault="00727A87" w:rsidP="00AD2C21">
      <w:pPr>
        <w:pStyle w:val="Body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0CA15860" w14:textId="77777777" w:rsidR="00727A87" w:rsidRDefault="00727A87" w:rsidP="00AD2C21">
      <w:pPr>
        <w:pStyle w:val="BodyText"/>
        <w:rPr>
          <w:rFonts w:asciiTheme="minorHAnsi" w:hAnsiTheme="minorHAnsi" w:cstheme="minorHAnsi"/>
          <w:b/>
          <w:bCs/>
          <w:sz w:val="24"/>
          <w:szCs w:val="24"/>
        </w:rPr>
      </w:pPr>
    </w:p>
    <w:p w14:paraId="2112A2FF" w14:textId="5C178049" w:rsidR="00AD2C21" w:rsidRPr="00231F28" w:rsidRDefault="00AD2C21" w:rsidP="00AD2C21">
      <w:pPr>
        <w:pStyle w:val="BodyText"/>
        <w:rPr>
          <w:rFonts w:asciiTheme="minorHAnsi" w:hAnsiTheme="minorHAnsi" w:cstheme="minorHAnsi"/>
          <w:b/>
          <w:bCs/>
          <w:sz w:val="24"/>
          <w:szCs w:val="24"/>
        </w:rPr>
      </w:pPr>
      <w:r w:rsidRPr="00231F28">
        <w:rPr>
          <w:rFonts w:asciiTheme="minorHAnsi" w:hAnsiTheme="minorHAnsi" w:cstheme="minorHAnsi"/>
          <w:b/>
          <w:bCs/>
          <w:sz w:val="24"/>
          <w:szCs w:val="24"/>
        </w:rPr>
        <w:lastRenderedPageBreak/>
        <w:t>About ACORE</w:t>
      </w:r>
      <w:r w:rsidR="007C0B80" w:rsidRPr="00231F28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Pr="00231F28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38A631B3" w14:textId="3248D144" w:rsidR="00BE294D" w:rsidRPr="00231F28" w:rsidRDefault="00BE294D" w:rsidP="00BE294D">
      <w:pPr>
        <w:pStyle w:val="NoSpacing"/>
        <w:jc w:val="both"/>
        <w:rPr>
          <w:rFonts w:asciiTheme="minorHAnsi" w:eastAsia="Calibri" w:hAnsiTheme="minorHAnsi" w:cstheme="minorHAnsi"/>
          <w:sz w:val="24"/>
          <w:szCs w:val="24"/>
        </w:rPr>
      </w:pPr>
      <w:bookmarkStart w:id="0" w:name="_Hlk83115945"/>
      <w:r w:rsidRPr="00231F28">
        <w:rPr>
          <w:rFonts w:asciiTheme="minorHAnsi" w:eastAsia="Calibri" w:hAnsiTheme="minorHAnsi" w:cstheme="minorHAnsi"/>
          <w:sz w:val="24"/>
          <w:szCs w:val="24"/>
        </w:rPr>
        <w:t xml:space="preserve">ACORE Capital, LP is one of the largest credit managers focused on commercial real estate lending. With offices in San Francisco, Los Angeles, </w:t>
      </w:r>
      <w:proofErr w:type="gramStart"/>
      <w:r w:rsidRPr="00231F28">
        <w:rPr>
          <w:rFonts w:asciiTheme="minorHAnsi" w:eastAsia="Calibri" w:hAnsiTheme="minorHAnsi" w:cstheme="minorHAnsi"/>
          <w:sz w:val="24"/>
          <w:szCs w:val="24"/>
        </w:rPr>
        <w:t>Dallas</w:t>
      </w:r>
      <w:proofErr w:type="gramEnd"/>
      <w:r w:rsidRPr="00231F28">
        <w:rPr>
          <w:rFonts w:asciiTheme="minorHAnsi" w:eastAsia="Calibri" w:hAnsiTheme="minorHAnsi" w:cstheme="minorHAnsi"/>
          <w:sz w:val="24"/>
          <w:szCs w:val="24"/>
        </w:rPr>
        <w:t xml:space="preserve"> and New York, ACORE relies on and invests in exceptional talent to originate, acquire and manage first mortgages, B-notes, mezzanine debt and preferred equity. Since inception in 2015, ACORE has quickly established itself as a reliable and trusted source of customized financing solutions at competitive rates and flexible terms. This success is an outcome of its people-first culture, proven track record and longstanding relationships. </w:t>
      </w:r>
      <w:bookmarkEnd w:id="0"/>
      <w:r w:rsidRPr="00231F28">
        <w:rPr>
          <w:rFonts w:asciiTheme="minorHAnsi" w:eastAsia="Calibri" w:hAnsiTheme="minorHAnsi" w:cstheme="minorHAnsi"/>
          <w:sz w:val="24"/>
          <w:szCs w:val="24"/>
        </w:rPr>
        <w:t xml:space="preserve">For more information, please visit </w:t>
      </w:r>
      <w:hyperlink r:id="rId8" w:history="1">
        <w:r w:rsidRPr="00231F28">
          <w:rPr>
            <w:rFonts w:asciiTheme="minorHAnsi" w:eastAsia="Calibri" w:hAnsiTheme="minorHAnsi" w:cstheme="minorHAnsi"/>
            <w:sz w:val="24"/>
            <w:szCs w:val="24"/>
          </w:rPr>
          <w:t>www.acorecapital.com</w:t>
        </w:r>
      </w:hyperlink>
      <w:r w:rsidRPr="00231F2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63F111E8" w14:textId="77777777" w:rsidR="00BE294D" w:rsidRPr="00231F28" w:rsidRDefault="00BE294D" w:rsidP="00BE294D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</w:p>
    <w:p w14:paraId="5D7B7FA4" w14:textId="77777777" w:rsidR="00AD2C21" w:rsidRPr="00231F28" w:rsidRDefault="00AD2C21" w:rsidP="00AD2C21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72A43859" w14:textId="77777777" w:rsidR="00AD2C21" w:rsidRPr="00231F28" w:rsidRDefault="00AD2C21" w:rsidP="009134EE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14:paraId="46D40C16" w14:textId="77777777" w:rsidR="00E91B60" w:rsidRPr="00231F28" w:rsidRDefault="00E91B60" w:rsidP="00E91B60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sectPr w:rsidR="00E91B60" w:rsidRPr="00231F28" w:rsidSect="00575488">
      <w:headerReference w:type="default" r:id="rId9"/>
      <w:pgSz w:w="12240" w:h="15840"/>
      <w:pgMar w:top="1360" w:right="1320" w:bottom="280" w:left="1260" w:header="144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88143" w14:textId="77777777" w:rsidR="00700184" w:rsidRDefault="00700184" w:rsidP="008E73E2">
      <w:r>
        <w:separator/>
      </w:r>
    </w:p>
  </w:endnote>
  <w:endnote w:type="continuationSeparator" w:id="0">
    <w:p w14:paraId="09895C3D" w14:textId="77777777" w:rsidR="00700184" w:rsidRDefault="00700184" w:rsidP="008E7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49A75" w14:textId="77777777" w:rsidR="00700184" w:rsidRDefault="00700184" w:rsidP="008E73E2">
      <w:r>
        <w:separator/>
      </w:r>
    </w:p>
  </w:footnote>
  <w:footnote w:type="continuationSeparator" w:id="0">
    <w:p w14:paraId="652A570D" w14:textId="77777777" w:rsidR="00700184" w:rsidRDefault="00700184" w:rsidP="008E73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1E757" w14:textId="77777777" w:rsidR="00877EF7" w:rsidRDefault="00877EF7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</w:p>
  <w:p w14:paraId="28FAE3CF" w14:textId="77777777" w:rsidR="00054413" w:rsidRDefault="00054413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</w:p>
  <w:p w14:paraId="7E78F2AA" w14:textId="3558C142" w:rsidR="008E73E2" w:rsidRDefault="00575488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  <w:r>
      <w:rPr>
        <w:noProof/>
      </w:rPr>
      <w:drawing>
        <wp:inline distT="0" distB="0" distL="0" distR="0" wp14:anchorId="508A31C2" wp14:editId="75A77C4E">
          <wp:extent cx="1140460" cy="394635"/>
          <wp:effectExtent l="0" t="0" r="2540" b="5715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3920" cy="4096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25825C" w14:textId="77777777" w:rsidR="00575488" w:rsidRDefault="00575488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360" w:hanging="360"/>
      </w:pPr>
      <w:rPr>
        <w:rFonts w:ascii="Symbol" w:hAnsi="Symbol" w:cs="Symbol"/>
        <w:b w:val="0"/>
        <w:bCs w:val="0"/>
        <w:i w:val="0"/>
        <w:iCs w:val="0"/>
        <w:w w:val="99"/>
        <w:sz w:val="20"/>
        <w:szCs w:val="20"/>
      </w:rPr>
    </w:lvl>
    <w:lvl w:ilvl="1">
      <w:numFmt w:val="bullet"/>
      <w:lvlText w:val="•"/>
      <w:lvlJc w:val="left"/>
      <w:pPr>
        <w:ind w:left="1236" w:hanging="360"/>
      </w:pPr>
    </w:lvl>
    <w:lvl w:ilvl="2">
      <w:numFmt w:val="bullet"/>
      <w:lvlText w:val="•"/>
      <w:lvlJc w:val="left"/>
      <w:pPr>
        <w:ind w:left="2112" w:hanging="360"/>
      </w:pPr>
    </w:lvl>
    <w:lvl w:ilvl="3">
      <w:numFmt w:val="bullet"/>
      <w:lvlText w:val="•"/>
      <w:lvlJc w:val="left"/>
      <w:pPr>
        <w:ind w:left="2988" w:hanging="360"/>
      </w:pPr>
    </w:lvl>
    <w:lvl w:ilvl="4">
      <w:numFmt w:val="bullet"/>
      <w:lvlText w:val="•"/>
      <w:lvlJc w:val="left"/>
      <w:pPr>
        <w:ind w:left="3864" w:hanging="360"/>
      </w:pPr>
    </w:lvl>
    <w:lvl w:ilvl="5">
      <w:numFmt w:val="bullet"/>
      <w:lvlText w:val="•"/>
      <w:lvlJc w:val="left"/>
      <w:pPr>
        <w:ind w:left="4740" w:hanging="360"/>
      </w:pPr>
    </w:lvl>
    <w:lvl w:ilvl="6">
      <w:numFmt w:val="bullet"/>
      <w:lvlText w:val="•"/>
      <w:lvlJc w:val="left"/>
      <w:pPr>
        <w:ind w:left="5616" w:hanging="360"/>
      </w:pPr>
    </w:lvl>
    <w:lvl w:ilvl="7">
      <w:numFmt w:val="bullet"/>
      <w:lvlText w:val="•"/>
      <w:lvlJc w:val="left"/>
      <w:pPr>
        <w:ind w:left="6492" w:hanging="360"/>
      </w:pPr>
    </w:lvl>
    <w:lvl w:ilvl="8">
      <w:numFmt w:val="bullet"/>
      <w:lvlText w:val="•"/>
      <w:lvlJc w:val="left"/>
      <w:pPr>
        <w:ind w:left="7368" w:hanging="360"/>
      </w:pPr>
    </w:lvl>
  </w:abstractNum>
  <w:abstractNum w:abstractNumId="1" w15:restartNumberingAfterBreak="0">
    <w:nsid w:val="00381084"/>
    <w:multiLevelType w:val="hybridMultilevel"/>
    <w:tmpl w:val="7D8ABA3E"/>
    <w:lvl w:ilvl="0" w:tplc="60CA7DDC">
      <w:numFmt w:val="bullet"/>
      <w:lvlText w:val=""/>
      <w:lvlJc w:val="left"/>
      <w:pPr>
        <w:ind w:left="270" w:hanging="269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1009ABA">
      <w:numFmt w:val="bullet"/>
      <w:lvlText w:val="•"/>
      <w:lvlJc w:val="left"/>
      <w:pPr>
        <w:ind w:left="1182" w:hanging="269"/>
      </w:pPr>
      <w:rPr>
        <w:rFonts w:hint="default"/>
        <w:lang w:val="en-US" w:eastAsia="en-US" w:bidi="ar-SA"/>
      </w:rPr>
    </w:lvl>
    <w:lvl w:ilvl="2" w:tplc="62F25FD2">
      <w:numFmt w:val="bullet"/>
      <w:lvlText w:val="•"/>
      <w:lvlJc w:val="left"/>
      <w:pPr>
        <w:ind w:left="2094" w:hanging="269"/>
      </w:pPr>
      <w:rPr>
        <w:rFonts w:hint="default"/>
        <w:lang w:val="en-US" w:eastAsia="en-US" w:bidi="ar-SA"/>
      </w:rPr>
    </w:lvl>
    <w:lvl w:ilvl="3" w:tplc="6CC649B6">
      <w:numFmt w:val="bullet"/>
      <w:lvlText w:val="•"/>
      <w:lvlJc w:val="left"/>
      <w:pPr>
        <w:ind w:left="3006" w:hanging="269"/>
      </w:pPr>
      <w:rPr>
        <w:rFonts w:hint="default"/>
        <w:lang w:val="en-US" w:eastAsia="en-US" w:bidi="ar-SA"/>
      </w:rPr>
    </w:lvl>
    <w:lvl w:ilvl="4" w:tplc="54D28444">
      <w:numFmt w:val="bullet"/>
      <w:lvlText w:val="•"/>
      <w:lvlJc w:val="left"/>
      <w:pPr>
        <w:ind w:left="3918" w:hanging="269"/>
      </w:pPr>
      <w:rPr>
        <w:rFonts w:hint="default"/>
        <w:lang w:val="en-US" w:eastAsia="en-US" w:bidi="ar-SA"/>
      </w:rPr>
    </w:lvl>
    <w:lvl w:ilvl="5" w:tplc="C5D4D11C">
      <w:numFmt w:val="bullet"/>
      <w:lvlText w:val="•"/>
      <w:lvlJc w:val="left"/>
      <w:pPr>
        <w:ind w:left="4830" w:hanging="269"/>
      </w:pPr>
      <w:rPr>
        <w:rFonts w:hint="default"/>
        <w:lang w:val="en-US" w:eastAsia="en-US" w:bidi="ar-SA"/>
      </w:rPr>
    </w:lvl>
    <w:lvl w:ilvl="6" w:tplc="9A6457B4">
      <w:numFmt w:val="bullet"/>
      <w:lvlText w:val="•"/>
      <w:lvlJc w:val="left"/>
      <w:pPr>
        <w:ind w:left="5742" w:hanging="269"/>
      </w:pPr>
      <w:rPr>
        <w:rFonts w:hint="default"/>
        <w:lang w:val="en-US" w:eastAsia="en-US" w:bidi="ar-SA"/>
      </w:rPr>
    </w:lvl>
    <w:lvl w:ilvl="7" w:tplc="F6E43470">
      <w:numFmt w:val="bullet"/>
      <w:lvlText w:val="•"/>
      <w:lvlJc w:val="left"/>
      <w:pPr>
        <w:ind w:left="6654" w:hanging="269"/>
      </w:pPr>
      <w:rPr>
        <w:rFonts w:hint="default"/>
        <w:lang w:val="en-US" w:eastAsia="en-US" w:bidi="ar-SA"/>
      </w:rPr>
    </w:lvl>
    <w:lvl w:ilvl="8" w:tplc="26EA4F64">
      <w:numFmt w:val="bullet"/>
      <w:lvlText w:val="•"/>
      <w:lvlJc w:val="left"/>
      <w:pPr>
        <w:ind w:left="7566" w:hanging="269"/>
      </w:pPr>
      <w:rPr>
        <w:rFonts w:hint="default"/>
        <w:lang w:val="en-US" w:eastAsia="en-US" w:bidi="ar-SA"/>
      </w:rPr>
    </w:lvl>
  </w:abstractNum>
  <w:abstractNum w:abstractNumId="2" w15:restartNumberingAfterBreak="0">
    <w:nsid w:val="06C15296"/>
    <w:multiLevelType w:val="hybridMultilevel"/>
    <w:tmpl w:val="1D84D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0F18AA"/>
    <w:multiLevelType w:val="hybridMultilevel"/>
    <w:tmpl w:val="C066B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56E7E"/>
    <w:multiLevelType w:val="hybridMultilevel"/>
    <w:tmpl w:val="4122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0655C"/>
    <w:multiLevelType w:val="hybridMultilevel"/>
    <w:tmpl w:val="9FCA92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2454C7"/>
    <w:multiLevelType w:val="hybridMultilevel"/>
    <w:tmpl w:val="3A38F762"/>
    <w:lvl w:ilvl="0" w:tplc="00A4D99A">
      <w:start w:val="1"/>
      <w:numFmt w:val="upperRoman"/>
      <w:lvlText w:val="%1."/>
      <w:lvlJc w:val="left"/>
      <w:pPr>
        <w:ind w:left="336" w:hanging="156"/>
      </w:pPr>
      <w:rPr>
        <w:rFonts w:ascii="Calibri" w:eastAsia="Calibri" w:hAnsi="Calibri" w:cs="Calibri" w:hint="default"/>
        <w:b/>
        <w:bCs/>
        <w:w w:val="94"/>
        <w:sz w:val="20"/>
        <w:szCs w:val="20"/>
        <w:lang w:val="en-US" w:eastAsia="en-US" w:bidi="ar-SA"/>
      </w:rPr>
    </w:lvl>
    <w:lvl w:ilvl="1" w:tplc="77DCB888">
      <w:start w:val="1"/>
      <w:numFmt w:val="decimal"/>
      <w:lvlText w:val="%2."/>
      <w:lvlJc w:val="left"/>
      <w:pPr>
        <w:ind w:left="1172" w:hanging="350"/>
      </w:pPr>
      <w:rPr>
        <w:rFonts w:ascii="Calibri" w:eastAsia="Calibri" w:hAnsi="Calibri" w:cs="Calibri" w:hint="default"/>
        <w:w w:val="100"/>
        <w:sz w:val="20"/>
        <w:szCs w:val="20"/>
        <w:lang w:val="en-US" w:eastAsia="en-US" w:bidi="ar-SA"/>
      </w:rPr>
    </w:lvl>
    <w:lvl w:ilvl="2" w:tplc="DA300D46">
      <w:numFmt w:val="bullet"/>
      <w:lvlText w:val="•"/>
      <w:lvlJc w:val="left"/>
      <w:pPr>
        <w:ind w:left="1260" w:hanging="350"/>
      </w:pPr>
      <w:rPr>
        <w:rFonts w:hint="default"/>
        <w:lang w:val="en-US" w:eastAsia="en-US" w:bidi="ar-SA"/>
      </w:rPr>
    </w:lvl>
    <w:lvl w:ilvl="3" w:tplc="B2F8878A">
      <w:numFmt w:val="bullet"/>
      <w:lvlText w:val="•"/>
      <w:lvlJc w:val="left"/>
      <w:pPr>
        <w:ind w:left="2310" w:hanging="350"/>
      </w:pPr>
      <w:rPr>
        <w:rFonts w:hint="default"/>
        <w:lang w:val="en-US" w:eastAsia="en-US" w:bidi="ar-SA"/>
      </w:rPr>
    </w:lvl>
    <w:lvl w:ilvl="4" w:tplc="4CC6DF0C">
      <w:numFmt w:val="bullet"/>
      <w:lvlText w:val="•"/>
      <w:lvlJc w:val="left"/>
      <w:pPr>
        <w:ind w:left="3360" w:hanging="350"/>
      </w:pPr>
      <w:rPr>
        <w:rFonts w:hint="default"/>
        <w:lang w:val="en-US" w:eastAsia="en-US" w:bidi="ar-SA"/>
      </w:rPr>
    </w:lvl>
    <w:lvl w:ilvl="5" w:tplc="927E8DB0">
      <w:numFmt w:val="bullet"/>
      <w:lvlText w:val="•"/>
      <w:lvlJc w:val="left"/>
      <w:pPr>
        <w:ind w:left="4410" w:hanging="350"/>
      </w:pPr>
      <w:rPr>
        <w:rFonts w:hint="default"/>
        <w:lang w:val="en-US" w:eastAsia="en-US" w:bidi="ar-SA"/>
      </w:rPr>
    </w:lvl>
    <w:lvl w:ilvl="6" w:tplc="1D5211D4">
      <w:numFmt w:val="bullet"/>
      <w:lvlText w:val="•"/>
      <w:lvlJc w:val="left"/>
      <w:pPr>
        <w:ind w:left="5460" w:hanging="350"/>
      </w:pPr>
      <w:rPr>
        <w:rFonts w:hint="default"/>
        <w:lang w:val="en-US" w:eastAsia="en-US" w:bidi="ar-SA"/>
      </w:rPr>
    </w:lvl>
    <w:lvl w:ilvl="7" w:tplc="535C67D6">
      <w:numFmt w:val="bullet"/>
      <w:lvlText w:val="•"/>
      <w:lvlJc w:val="left"/>
      <w:pPr>
        <w:ind w:left="6510" w:hanging="350"/>
      </w:pPr>
      <w:rPr>
        <w:rFonts w:hint="default"/>
        <w:lang w:val="en-US" w:eastAsia="en-US" w:bidi="ar-SA"/>
      </w:rPr>
    </w:lvl>
    <w:lvl w:ilvl="8" w:tplc="09E04C78">
      <w:numFmt w:val="bullet"/>
      <w:lvlText w:val="•"/>
      <w:lvlJc w:val="left"/>
      <w:pPr>
        <w:ind w:left="7560" w:hanging="350"/>
      </w:pPr>
      <w:rPr>
        <w:rFonts w:hint="default"/>
        <w:lang w:val="en-US" w:eastAsia="en-US" w:bidi="ar-SA"/>
      </w:rPr>
    </w:lvl>
  </w:abstractNum>
  <w:abstractNum w:abstractNumId="7" w15:restartNumberingAfterBreak="0">
    <w:nsid w:val="38C7774C"/>
    <w:multiLevelType w:val="hybridMultilevel"/>
    <w:tmpl w:val="DE82B158"/>
    <w:lvl w:ilvl="0" w:tplc="00A4D99A">
      <w:start w:val="1"/>
      <w:numFmt w:val="upperRoman"/>
      <w:lvlText w:val="%1."/>
      <w:lvlJc w:val="left"/>
      <w:pPr>
        <w:ind w:left="336" w:hanging="156"/>
      </w:pPr>
      <w:rPr>
        <w:rFonts w:ascii="Calibri" w:eastAsia="Calibri" w:hAnsi="Calibri" w:cs="Calibri" w:hint="default"/>
        <w:b/>
        <w:bCs/>
        <w:w w:val="94"/>
        <w:sz w:val="20"/>
        <w:szCs w:val="20"/>
        <w:lang w:val="en-US" w:eastAsia="en-US" w:bidi="ar-SA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100"/>
        <w:sz w:val="20"/>
        <w:szCs w:val="20"/>
        <w:lang w:val="en-US" w:eastAsia="en-US" w:bidi="ar-SA"/>
      </w:rPr>
    </w:lvl>
    <w:lvl w:ilvl="2" w:tplc="DA300D46">
      <w:numFmt w:val="bullet"/>
      <w:lvlText w:val="•"/>
      <w:lvlJc w:val="left"/>
      <w:pPr>
        <w:ind w:left="1260" w:hanging="350"/>
      </w:pPr>
      <w:rPr>
        <w:rFonts w:hint="default"/>
        <w:lang w:val="en-US" w:eastAsia="en-US" w:bidi="ar-SA"/>
      </w:rPr>
    </w:lvl>
    <w:lvl w:ilvl="3" w:tplc="B2F8878A">
      <w:numFmt w:val="bullet"/>
      <w:lvlText w:val="•"/>
      <w:lvlJc w:val="left"/>
      <w:pPr>
        <w:ind w:left="2310" w:hanging="350"/>
      </w:pPr>
      <w:rPr>
        <w:rFonts w:hint="default"/>
        <w:lang w:val="en-US" w:eastAsia="en-US" w:bidi="ar-SA"/>
      </w:rPr>
    </w:lvl>
    <w:lvl w:ilvl="4" w:tplc="4CC6DF0C">
      <w:numFmt w:val="bullet"/>
      <w:lvlText w:val="•"/>
      <w:lvlJc w:val="left"/>
      <w:pPr>
        <w:ind w:left="3360" w:hanging="350"/>
      </w:pPr>
      <w:rPr>
        <w:rFonts w:hint="default"/>
        <w:lang w:val="en-US" w:eastAsia="en-US" w:bidi="ar-SA"/>
      </w:rPr>
    </w:lvl>
    <w:lvl w:ilvl="5" w:tplc="927E8DB0">
      <w:numFmt w:val="bullet"/>
      <w:lvlText w:val="•"/>
      <w:lvlJc w:val="left"/>
      <w:pPr>
        <w:ind w:left="4410" w:hanging="350"/>
      </w:pPr>
      <w:rPr>
        <w:rFonts w:hint="default"/>
        <w:lang w:val="en-US" w:eastAsia="en-US" w:bidi="ar-SA"/>
      </w:rPr>
    </w:lvl>
    <w:lvl w:ilvl="6" w:tplc="1D5211D4">
      <w:numFmt w:val="bullet"/>
      <w:lvlText w:val="•"/>
      <w:lvlJc w:val="left"/>
      <w:pPr>
        <w:ind w:left="5460" w:hanging="350"/>
      </w:pPr>
      <w:rPr>
        <w:rFonts w:hint="default"/>
        <w:lang w:val="en-US" w:eastAsia="en-US" w:bidi="ar-SA"/>
      </w:rPr>
    </w:lvl>
    <w:lvl w:ilvl="7" w:tplc="535C67D6">
      <w:numFmt w:val="bullet"/>
      <w:lvlText w:val="•"/>
      <w:lvlJc w:val="left"/>
      <w:pPr>
        <w:ind w:left="6510" w:hanging="350"/>
      </w:pPr>
      <w:rPr>
        <w:rFonts w:hint="default"/>
        <w:lang w:val="en-US" w:eastAsia="en-US" w:bidi="ar-SA"/>
      </w:rPr>
    </w:lvl>
    <w:lvl w:ilvl="8" w:tplc="09E04C78">
      <w:numFmt w:val="bullet"/>
      <w:lvlText w:val="•"/>
      <w:lvlJc w:val="left"/>
      <w:pPr>
        <w:ind w:left="7560" w:hanging="350"/>
      </w:pPr>
      <w:rPr>
        <w:rFonts w:hint="default"/>
        <w:lang w:val="en-US" w:eastAsia="en-US" w:bidi="ar-SA"/>
      </w:rPr>
    </w:lvl>
  </w:abstractNum>
  <w:abstractNum w:abstractNumId="8" w15:restartNumberingAfterBreak="0">
    <w:nsid w:val="5EE67133"/>
    <w:multiLevelType w:val="hybridMultilevel"/>
    <w:tmpl w:val="F7D2D3E0"/>
    <w:lvl w:ilvl="0" w:tplc="00A4D99A">
      <w:start w:val="1"/>
      <w:numFmt w:val="upperRoman"/>
      <w:lvlText w:val="%1."/>
      <w:lvlJc w:val="left"/>
      <w:pPr>
        <w:ind w:left="336" w:hanging="156"/>
      </w:pPr>
      <w:rPr>
        <w:rFonts w:ascii="Calibri" w:eastAsia="Calibri" w:hAnsi="Calibri" w:cs="Calibri" w:hint="default"/>
        <w:b/>
        <w:bCs/>
        <w:w w:val="94"/>
        <w:sz w:val="20"/>
        <w:szCs w:val="20"/>
        <w:lang w:val="en-US" w:eastAsia="en-US" w:bidi="ar-SA"/>
      </w:rPr>
    </w:lvl>
    <w:lvl w:ilvl="1" w:tplc="04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  <w:w w:val="100"/>
        <w:sz w:val="20"/>
        <w:szCs w:val="20"/>
        <w:lang w:val="en-US" w:eastAsia="en-US" w:bidi="ar-SA"/>
      </w:rPr>
    </w:lvl>
    <w:lvl w:ilvl="2" w:tplc="DA300D46">
      <w:numFmt w:val="bullet"/>
      <w:lvlText w:val="•"/>
      <w:lvlJc w:val="left"/>
      <w:pPr>
        <w:ind w:left="1260" w:hanging="350"/>
      </w:pPr>
      <w:rPr>
        <w:rFonts w:hint="default"/>
        <w:lang w:val="en-US" w:eastAsia="en-US" w:bidi="ar-SA"/>
      </w:rPr>
    </w:lvl>
    <w:lvl w:ilvl="3" w:tplc="B2F8878A">
      <w:numFmt w:val="bullet"/>
      <w:lvlText w:val="•"/>
      <w:lvlJc w:val="left"/>
      <w:pPr>
        <w:ind w:left="2310" w:hanging="350"/>
      </w:pPr>
      <w:rPr>
        <w:rFonts w:hint="default"/>
        <w:lang w:val="en-US" w:eastAsia="en-US" w:bidi="ar-SA"/>
      </w:rPr>
    </w:lvl>
    <w:lvl w:ilvl="4" w:tplc="4CC6DF0C">
      <w:numFmt w:val="bullet"/>
      <w:lvlText w:val="•"/>
      <w:lvlJc w:val="left"/>
      <w:pPr>
        <w:ind w:left="3360" w:hanging="350"/>
      </w:pPr>
      <w:rPr>
        <w:rFonts w:hint="default"/>
        <w:lang w:val="en-US" w:eastAsia="en-US" w:bidi="ar-SA"/>
      </w:rPr>
    </w:lvl>
    <w:lvl w:ilvl="5" w:tplc="927E8DB0">
      <w:numFmt w:val="bullet"/>
      <w:lvlText w:val="•"/>
      <w:lvlJc w:val="left"/>
      <w:pPr>
        <w:ind w:left="4410" w:hanging="350"/>
      </w:pPr>
      <w:rPr>
        <w:rFonts w:hint="default"/>
        <w:lang w:val="en-US" w:eastAsia="en-US" w:bidi="ar-SA"/>
      </w:rPr>
    </w:lvl>
    <w:lvl w:ilvl="6" w:tplc="1D5211D4">
      <w:numFmt w:val="bullet"/>
      <w:lvlText w:val="•"/>
      <w:lvlJc w:val="left"/>
      <w:pPr>
        <w:ind w:left="5460" w:hanging="350"/>
      </w:pPr>
      <w:rPr>
        <w:rFonts w:hint="default"/>
        <w:lang w:val="en-US" w:eastAsia="en-US" w:bidi="ar-SA"/>
      </w:rPr>
    </w:lvl>
    <w:lvl w:ilvl="7" w:tplc="535C67D6">
      <w:numFmt w:val="bullet"/>
      <w:lvlText w:val="•"/>
      <w:lvlJc w:val="left"/>
      <w:pPr>
        <w:ind w:left="6510" w:hanging="350"/>
      </w:pPr>
      <w:rPr>
        <w:rFonts w:hint="default"/>
        <w:lang w:val="en-US" w:eastAsia="en-US" w:bidi="ar-SA"/>
      </w:rPr>
    </w:lvl>
    <w:lvl w:ilvl="8" w:tplc="09E04C78">
      <w:numFmt w:val="bullet"/>
      <w:lvlText w:val="•"/>
      <w:lvlJc w:val="left"/>
      <w:pPr>
        <w:ind w:left="7560" w:hanging="350"/>
      </w:pPr>
      <w:rPr>
        <w:rFonts w:hint="default"/>
        <w:lang w:val="en-US" w:eastAsia="en-US" w:bidi="ar-SA"/>
      </w:rPr>
    </w:lvl>
  </w:abstractNum>
  <w:abstractNum w:abstractNumId="9" w15:restartNumberingAfterBreak="0">
    <w:nsid w:val="69AC3D10"/>
    <w:multiLevelType w:val="hybridMultilevel"/>
    <w:tmpl w:val="C4EE8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1E47591"/>
    <w:multiLevelType w:val="hybridMultilevel"/>
    <w:tmpl w:val="1A6C0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3EF655C"/>
    <w:multiLevelType w:val="hybridMultilevel"/>
    <w:tmpl w:val="7D825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4"/>
  </w:num>
  <w:num w:numId="5">
    <w:abstractNumId w:val="10"/>
  </w:num>
  <w:num w:numId="6">
    <w:abstractNumId w:val="2"/>
  </w:num>
  <w:num w:numId="7">
    <w:abstractNumId w:val="7"/>
  </w:num>
  <w:num w:numId="8">
    <w:abstractNumId w:val="3"/>
  </w:num>
  <w:num w:numId="9">
    <w:abstractNumId w:val="0"/>
  </w:num>
  <w:num w:numId="10">
    <w:abstractNumId w:val="9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zG1NDM0Nzc2MTRU0lEKTi0uzszPAykwrgUAdj3deiwAAAA="/>
  </w:docVars>
  <w:rsids>
    <w:rsidRoot w:val="00193AD7"/>
    <w:rsid w:val="00054413"/>
    <w:rsid w:val="00120B0F"/>
    <w:rsid w:val="00193AD7"/>
    <w:rsid w:val="00193E7B"/>
    <w:rsid w:val="0020221B"/>
    <w:rsid w:val="002129E3"/>
    <w:rsid w:val="00231F28"/>
    <w:rsid w:val="00272B9B"/>
    <w:rsid w:val="002E7845"/>
    <w:rsid w:val="00312A15"/>
    <w:rsid w:val="003A6D8A"/>
    <w:rsid w:val="003F1511"/>
    <w:rsid w:val="004438E8"/>
    <w:rsid w:val="00453404"/>
    <w:rsid w:val="00466DA0"/>
    <w:rsid w:val="00475F70"/>
    <w:rsid w:val="004F3B01"/>
    <w:rsid w:val="00527252"/>
    <w:rsid w:val="00554CBD"/>
    <w:rsid w:val="00575488"/>
    <w:rsid w:val="005A1766"/>
    <w:rsid w:val="005C76D5"/>
    <w:rsid w:val="006F143C"/>
    <w:rsid w:val="00700184"/>
    <w:rsid w:val="007056F4"/>
    <w:rsid w:val="00723071"/>
    <w:rsid w:val="00727A87"/>
    <w:rsid w:val="007B741E"/>
    <w:rsid w:val="007C0B80"/>
    <w:rsid w:val="007C1DE1"/>
    <w:rsid w:val="007E5292"/>
    <w:rsid w:val="007F6631"/>
    <w:rsid w:val="00847D3E"/>
    <w:rsid w:val="00854F1A"/>
    <w:rsid w:val="00867AEF"/>
    <w:rsid w:val="00877EF7"/>
    <w:rsid w:val="008D5C41"/>
    <w:rsid w:val="008E73E2"/>
    <w:rsid w:val="008F3E80"/>
    <w:rsid w:val="008F5503"/>
    <w:rsid w:val="0090689E"/>
    <w:rsid w:val="00912FD2"/>
    <w:rsid w:val="009134EE"/>
    <w:rsid w:val="00915820"/>
    <w:rsid w:val="009236B6"/>
    <w:rsid w:val="009B00E8"/>
    <w:rsid w:val="009D5DCA"/>
    <w:rsid w:val="009F4A3D"/>
    <w:rsid w:val="00A46892"/>
    <w:rsid w:val="00A6392A"/>
    <w:rsid w:val="00AA539E"/>
    <w:rsid w:val="00AC1ADC"/>
    <w:rsid w:val="00AD2C21"/>
    <w:rsid w:val="00B62AED"/>
    <w:rsid w:val="00B826F3"/>
    <w:rsid w:val="00B84D26"/>
    <w:rsid w:val="00B9637C"/>
    <w:rsid w:val="00BC2111"/>
    <w:rsid w:val="00BD61B7"/>
    <w:rsid w:val="00BE294D"/>
    <w:rsid w:val="00C674E4"/>
    <w:rsid w:val="00C85036"/>
    <w:rsid w:val="00CA4BE5"/>
    <w:rsid w:val="00CA5995"/>
    <w:rsid w:val="00CE34A3"/>
    <w:rsid w:val="00D06A81"/>
    <w:rsid w:val="00D84859"/>
    <w:rsid w:val="00DA38E9"/>
    <w:rsid w:val="00DA3BD2"/>
    <w:rsid w:val="00DC375C"/>
    <w:rsid w:val="00E05C3B"/>
    <w:rsid w:val="00E30754"/>
    <w:rsid w:val="00E761CE"/>
    <w:rsid w:val="00E91B60"/>
    <w:rsid w:val="00EB41C9"/>
    <w:rsid w:val="00F155DC"/>
    <w:rsid w:val="00F82F51"/>
    <w:rsid w:val="00F83C60"/>
    <w:rsid w:val="00FB62D4"/>
    <w:rsid w:val="00FF3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5D729"/>
  <w15:docId w15:val="{AE6C9431-9EC6-4852-B4A4-4327BE103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8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262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E73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73E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E73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73E2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2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21B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22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22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221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2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21B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C375C"/>
    <w:pPr>
      <w:widowControl/>
      <w:autoSpaceDE/>
      <w:autoSpaceDN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9068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89E"/>
    <w:rPr>
      <w:color w:val="605E5C"/>
      <w:shd w:val="clear" w:color="auto" w:fill="E1DFDD"/>
    </w:rPr>
  </w:style>
  <w:style w:type="paragraph" w:styleId="NoSpacing">
    <w:name w:val="No Spacing"/>
    <w:basedOn w:val="Normal"/>
    <w:uiPriority w:val="1"/>
    <w:qFormat/>
    <w:rsid w:val="00BE294D"/>
    <w:pPr>
      <w:widowControl/>
      <w:autoSpaceDE/>
      <w:autoSpaceDN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9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orecapita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areers@acorecapita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01</Words>
  <Characters>2209</Characters>
  <Application>Microsoft Office Word</Application>
  <DocSecurity>0</DocSecurity>
  <Lines>6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. Jean</dc:creator>
  <cp:keywords/>
  <dc:description/>
  <cp:lastModifiedBy>Jamie Fullbright</cp:lastModifiedBy>
  <cp:revision>5</cp:revision>
  <cp:lastPrinted>2020-11-06T01:07:00Z</cp:lastPrinted>
  <dcterms:created xsi:type="dcterms:W3CDTF">2021-09-24T21:07:00Z</dcterms:created>
  <dcterms:modified xsi:type="dcterms:W3CDTF">2022-03-29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11-06T00:00:00Z</vt:filetime>
  </property>
</Properties>
</file>